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E0D53" w14:textId="77777777" w:rsidR="007560A8" w:rsidRDefault="00F9575F">
      <w:pPr>
        <w:pStyle w:val="a4"/>
      </w:pPr>
      <w:r>
        <w:t>Отчёт по лабораторной работе №1</w:t>
      </w:r>
      <w:r>
        <w:br/>
        <w:t>Математическое моделирование</w:t>
      </w:r>
    </w:p>
    <w:p w14:paraId="0032028C" w14:textId="77777777" w:rsidR="007560A8" w:rsidRDefault="00F9575F">
      <w:pPr>
        <w:pStyle w:val="a5"/>
      </w:pPr>
      <w:r>
        <w:t>Настройка рабочего пространства. Система контроля версий Git. Язык разметки Markdown</w:t>
      </w:r>
    </w:p>
    <w:p w14:paraId="19985CB9" w14:textId="77777777" w:rsidR="007560A8" w:rsidRDefault="00F9575F">
      <w:pPr>
        <w:pStyle w:val="Author"/>
      </w:pPr>
      <w:r>
        <w:t>Выполнила: Коняева Марина Александврона,</w:t>
      </w:r>
      <w:r>
        <w:br/>
        <w:t>НФИбд-01-21, 103221704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2747129"/>
        <w:docPartObj>
          <w:docPartGallery w:val="Table of Contents"/>
          <w:docPartUnique/>
        </w:docPartObj>
      </w:sdtPr>
      <w:sdtEndPr/>
      <w:sdtContent>
        <w:p w14:paraId="0529F0F7" w14:textId="77777777" w:rsidR="007560A8" w:rsidRDefault="00F9575F">
          <w:pPr>
            <w:pStyle w:val="ae"/>
          </w:pPr>
          <w:r>
            <w:t>Содержание</w:t>
          </w:r>
        </w:p>
        <w:p w14:paraId="350DE7B7" w14:textId="0D420982" w:rsidR="005F6936" w:rsidRDefault="00F9575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F6936">
            <w:fldChar w:fldCharType="separate"/>
          </w:r>
          <w:hyperlink w:anchor="_Toc158410481" w:history="1">
            <w:r w:rsidR="005F6936" w:rsidRPr="00A865B0">
              <w:rPr>
                <w:rStyle w:val="ad"/>
                <w:noProof/>
              </w:rPr>
              <w:t>Цель работы</w:t>
            </w:r>
            <w:r w:rsidR="005F6936">
              <w:rPr>
                <w:noProof/>
                <w:webHidden/>
              </w:rPr>
              <w:tab/>
            </w:r>
            <w:r w:rsidR="005F6936">
              <w:rPr>
                <w:noProof/>
                <w:webHidden/>
              </w:rPr>
              <w:fldChar w:fldCharType="begin"/>
            </w:r>
            <w:r w:rsidR="005F6936">
              <w:rPr>
                <w:noProof/>
                <w:webHidden/>
              </w:rPr>
              <w:instrText xml:space="preserve"> PAGEREF _Toc158410481 \h </w:instrText>
            </w:r>
            <w:r w:rsidR="005F6936">
              <w:rPr>
                <w:noProof/>
                <w:webHidden/>
              </w:rPr>
            </w:r>
            <w:r w:rsidR="005F6936">
              <w:rPr>
                <w:noProof/>
                <w:webHidden/>
              </w:rPr>
              <w:fldChar w:fldCharType="separate"/>
            </w:r>
            <w:r w:rsidR="005F6936">
              <w:rPr>
                <w:noProof/>
                <w:webHidden/>
              </w:rPr>
              <w:t>1</w:t>
            </w:r>
            <w:r w:rsidR="005F6936">
              <w:rPr>
                <w:noProof/>
                <w:webHidden/>
              </w:rPr>
              <w:fldChar w:fldCharType="end"/>
            </w:r>
          </w:hyperlink>
        </w:p>
        <w:p w14:paraId="717F150D" w14:textId="75C482B3" w:rsidR="005F6936" w:rsidRDefault="005F69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0482" w:history="1">
            <w:r w:rsidRPr="00A865B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0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78145" w14:textId="6BC45AF0" w:rsidR="005F6936" w:rsidRDefault="005F69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0483" w:history="1">
            <w:r w:rsidRPr="00A865B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0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6FD1F" w14:textId="754F8B25" w:rsidR="005F6936" w:rsidRDefault="005F69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0484" w:history="1">
            <w:r w:rsidRPr="00A865B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0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96BED" w14:textId="3AD0D6B0" w:rsidR="005F6936" w:rsidRDefault="005F69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0485" w:history="1">
            <w:r w:rsidRPr="00A865B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0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E1885" w14:textId="4F7A8E9D" w:rsidR="005F6936" w:rsidRDefault="005F69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10486" w:history="1">
            <w:r w:rsidRPr="00A865B0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10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F93B7" w14:textId="77777777" w:rsidR="007560A8" w:rsidRDefault="00F9575F">
          <w:r>
            <w:fldChar w:fldCharType="end"/>
          </w:r>
        </w:p>
      </w:sdtContent>
    </w:sdt>
    <w:p w14:paraId="0FF28E74" w14:textId="77777777" w:rsidR="007560A8" w:rsidRDefault="00F9575F">
      <w:pPr>
        <w:pStyle w:val="1"/>
      </w:pPr>
      <w:bookmarkStart w:id="0" w:name="цель-работы"/>
      <w:bookmarkStart w:id="1" w:name="_Toc158410481"/>
      <w:r>
        <w:t>Цель работы</w:t>
      </w:r>
      <w:bookmarkEnd w:id="1"/>
    </w:p>
    <w:p w14:paraId="674FA9BE" w14:textId="77777777" w:rsidR="007560A8" w:rsidRDefault="00F9575F">
      <w:pPr>
        <w:pStyle w:val="FirstParagraph"/>
      </w:pPr>
      <w:r>
        <w:t>Настроить рабочее пространство для лабораторной работы. Изучить систему контроля версий Git и язык разметки Markdown.</w:t>
      </w:r>
    </w:p>
    <w:p w14:paraId="762FC14D" w14:textId="77777777" w:rsidR="007560A8" w:rsidRDefault="00F9575F">
      <w:pPr>
        <w:pStyle w:val="1"/>
      </w:pPr>
      <w:bookmarkStart w:id="2" w:name="задание"/>
      <w:bookmarkStart w:id="3" w:name="_Toc158410482"/>
      <w:bookmarkEnd w:id="0"/>
      <w:r>
        <w:t>Задание</w:t>
      </w:r>
      <w:bookmarkEnd w:id="3"/>
    </w:p>
    <w:p w14:paraId="21179AAA" w14:textId="77777777" w:rsidR="007560A8" w:rsidRDefault="00F9575F">
      <w:pPr>
        <w:pStyle w:val="FirstParagraph"/>
      </w:pPr>
      <w:r>
        <w:t>Создать директорию, создать репозиторий, настроить связь между своим компьютером и GitHub по</w:t>
      </w:r>
      <w:r>
        <w:t xml:space="preserve"> SSH-ключу. При помощи Makefile сконвертировать из файла .md файлы отчетов в форматах docx и pdf. Запушить все готовые отчеты на Github.</w:t>
      </w:r>
    </w:p>
    <w:p w14:paraId="2195309E" w14:textId="77777777" w:rsidR="007560A8" w:rsidRDefault="00F9575F">
      <w:pPr>
        <w:pStyle w:val="1"/>
      </w:pPr>
      <w:bookmarkStart w:id="4" w:name="теоретическое-введение"/>
      <w:bookmarkStart w:id="5" w:name="_Toc158410483"/>
      <w:bookmarkEnd w:id="2"/>
      <w:r>
        <w:t>Теоретическое введение</w:t>
      </w:r>
      <w:bookmarkEnd w:id="5"/>
    </w:p>
    <w:p w14:paraId="7376F476" w14:textId="77777777" w:rsidR="007560A8" w:rsidRDefault="00F9575F">
      <w:pPr>
        <w:pStyle w:val="FirstParagraph"/>
      </w:pPr>
      <w:r>
        <w:t>Git — система управления версиями с распределенной архитектурой. В отличие от некогда популярных</w:t>
      </w:r>
      <w:r>
        <w:t xml:space="preserve">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 w14:paraId="358D559E" w14:textId="77777777" w:rsidR="007560A8" w:rsidRDefault="00F9575F">
      <w:pPr>
        <w:pStyle w:val="a0"/>
      </w:pPr>
      <w:r>
        <w:t xml:space="preserve">Markdown — </w:t>
      </w:r>
      <w:r>
        <w:t xml:space="preserve">облегчённый язык разметки, созданный с целью обозначения форматирования в простом тексте, с максимальным сохранением его читаемости </w:t>
      </w:r>
      <w:r>
        <w:lastRenderedPageBreak/>
        <w:t>человеком, и пригодный для машинного преобразования в языки для продвинутых публикаций (HTML, Rich Text и других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04"/>
        <w:gridCol w:w="8901"/>
      </w:tblGrid>
      <w:tr w:rsidR="007560A8" w14:paraId="7914FBBC" w14:textId="77777777" w:rsidTr="00756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3" w:type="dxa"/>
          </w:tcPr>
          <w:p w14:paraId="0A1A66E4" w14:textId="77777777" w:rsidR="007560A8" w:rsidRDefault="00F9575F">
            <w:pPr>
              <w:pStyle w:val="Compact"/>
            </w:pPr>
            <w:r>
              <w:t xml:space="preserve">Название </w:t>
            </w:r>
            <w:r>
              <w:t>команды</w:t>
            </w:r>
          </w:p>
        </w:tc>
        <w:tc>
          <w:tcPr>
            <w:tcW w:w="7116" w:type="dxa"/>
          </w:tcPr>
          <w:p w14:paraId="31EA0029" w14:textId="77777777" w:rsidR="007560A8" w:rsidRDefault="00F9575F">
            <w:pPr>
              <w:pStyle w:val="Compact"/>
            </w:pPr>
            <w:r>
              <w:t>Описание команды</w:t>
            </w:r>
          </w:p>
        </w:tc>
      </w:tr>
      <w:tr w:rsidR="007560A8" w14:paraId="5BA64CE7" w14:textId="77777777">
        <w:tc>
          <w:tcPr>
            <w:tcW w:w="803" w:type="dxa"/>
          </w:tcPr>
          <w:p w14:paraId="350A4925" w14:textId="77777777" w:rsidR="007560A8" w:rsidRDefault="00F9575F">
            <w:pPr>
              <w:pStyle w:val="Compact"/>
            </w:pPr>
            <w:r>
              <w:rPr>
                <w:rStyle w:val="VerbatimChar"/>
              </w:rPr>
              <w:t>git clone</w:t>
            </w:r>
          </w:p>
        </w:tc>
        <w:tc>
          <w:tcPr>
            <w:tcW w:w="7116" w:type="dxa"/>
          </w:tcPr>
          <w:p w14:paraId="66A4CF01" w14:textId="77777777" w:rsidR="007560A8" w:rsidRDefault="00F9575F">
            <w:pPr>
              <w:pStyle w:val="Compact"/>
            </w:pPr>
            <w:r>
              <w:t>Клонирование репозитория на ПК</w:t>
            </w:r>
          </w:p>
        </w:tc>
      </w:tr>
      <w:tr w:rsidR="007560A8" w14:paraId="0788512B" w14:textId="77777777">
        <w:tc>
          <w:tcPr>
            <w:tcW w:w="803" w:type="dxa"/>
          </w:tcPr>
          <w:p w14:paraId="15E11735" w14:textId="77777777" w:rsidR="007560A8" w:rsidRPr="005F6936" w:rsidRDefault="00F9575F">
            <w:pPr>
              <w:pStyle w:val="Compact"/>
              <w:rPr>
                <w:lang w:val="en-US"/>
              </w:rPr>
            </w:pPr>
            <w:r w:rsidRPr="005F6936">
              <w:rPr>
                <w:rStyle w:val="VerbatimChar"/>
                <w:lang w:val="en-US"/>
              </w:rPr>
              <w:t>git commit -m "Initial Commit"</w:t>
            </w:r>
          </w:p>
        </w:tc>
        <w:tc>
          <w:tcPr>
            <w:tcW w:w="7116" w:type="dxa"/>
          </w:tcPr>
          <w:p w14:paraId="77440532" w14:textId="77777777" w:rsidR="007560A8" w:rsidRDefault="00F9575F">
            <w:pPr>
              <w:pStyle w:val="Compact"/>
            </w:pPr>
            <w:r>
              <w:t>Оставление коммита</w:t>
            </w:r>
          </w:p>
        </w:tc>
      </w:tr>
      <w:tr w:rsidR="007560A8" w14:paraId="09C02732" w14:textId="77777777">
        <w:tc>
          <w:tcPr>
            <w:tcW w:w="803" w:type="dxa"/>
          </w:tcPr>
          <w:p w14:paraId="139E97CB" w14:textId="77777777" w:rsidR="007560A8" w:rsidRDefault="00F9575F">
            <w:pPr>
              <w:pStyle w:val="Compact"/>
            </w:pPr>
            <w:r>
              <w:rPr>
                <w:rStyle w:val="VerbatimChar"/>
              </w:rPr>
              <w:t>git push</w:t>
            </w:r>
          </w:p>
        </w:tc>
        <w:tc>
          <w:tcPr>
            <w:tcW w:w="7116" w:type="dxa"/>
          </w:tcPr>
          <w:p w14:paraId="463210ED" w14:textId="77777777" w:rsidR="007560A8" w:rsidRDefault="00F9575F">
            <w:pPr>
              <w:pStyle w:val="Compact"/>
            </w:pPr>
            <w:r>
              <w:t>Загрузка изменений на гит</w:t>
            </w:r>
          </w:p>
        </w:tc>
      </w:tr>
      <w:tr w:rsidR="007560A8" w14:paraId="1ECD6F0A" w14:textId="77777777">
        <w:tc>
          <w:tcPr>
            <w:tcW w:w="803" w:type="dxa"/>
          </w:tcPr>
          <w:p w14:paraId="2BAC6D80" w14:textId="77777777" w:rsidR="007560A8" w:rsidRDefault="00F9575F">
            <w:pPr>
              <w:pStyle w:val="Compact"/>
            </w:pPr>
            <w:r>
              <w:rPr>
                <w:rStyle w:val="VerbatimChar"/>
              </w:rPr>
              <w:t>make</w:t>
            </w:r>
          </w:p>
        </w:tc>
        <w:tc>
          <w:tcPr>
            <w:tcW w:w="7116" w:type="dxa"/>
          </w:tcPr>
          <w:p w14:paraId="10F19428" w14:textId="77777777" w:rsidR="007560A8" w:rsidRDefault="00F9575F">
            <w:pPr>
              <w:pStyle w:val="Compact"/>
            </w:pPr>
            <w:r>
              <w:t>Конвертация файла .md</w:t>
            </w:r>
          </w:p>
        </w:tc>
      </w:tr>
    </w:tbl>
    <w:p w14:paraId="4A29A86D" w14:textId="77777777" w:rsidR="007560A8" w:rsidRDefault="00F9575F">
      <w:pPr>
        <w:pStyle w:val="1"/>
      </w:pPr>
      <w:bookmarkStart w:id="6" w:name="выполнение-лабораторной-работы"/>
      <w:bookmarkStart w:id="7" w:name="_Toc158410484"/>
      <w:bookmarkEnd w:id="4"/>
      <w:r>
        <w:t>Выполнение лабораторной работы</w:t>
      </w:r>
      <w:bookmarkEnd w:id="7"/>
    </w:p>
    <w:p w14:paraId="3B2F369D" w14:textId="77777777" w:rsidR="007560A8" w:rsidRDefault="00F9575F">
      <w:pPr>
        <w:pStyle w:val="FirstParagraph"/>
      </w:pPr>
      <w:r>
        <w:rPr>
          <w:b/>
          <w:bCs/>
        </w:rPr>
        <w:t>1.</w:t>
      </w:r>
      <w:r>
        <w:t xml:space="preserve"> </w:t>
      </w:r>
      <w:r>
        <w:t>Создадим директорию на своем компьютере по шаблону:</w:t>
      </w:r>
    </w:p>
    <w:p w14:paraId="1D4EF6C9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06C96977" wp14:editId="77DFA05E">
            <wp:extent cx="2658675" cy="929768"/>
            <wp:effectExtent l="0" t="0" r="0" b="0"/>
            <wp:docPr id="24" name="Picture" descr="(рис. 1. Шаблон директории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E3703" w14:textId="77777777" w:rsidR="007560A8" w:rsidRDefault="00F9575F">
      <w:pPr>
        <w:pStyle w:val="ImageCaption"/>
      </w:pPr>
      <w:r>
        <w:t>(рис. 1. Шаблон директории)</w:t>
      </w:r>
    </w:p>
    <w:p w14:paraId="2E715E8F" w14:textId="77777777" w:rsidR="007560A8" w:rsidRDefault="00F9575F">
      <w:pPr>
        <w:pStyle w:val="a0"/>
      </w:pPr>
      <w:r>
        <w:rPr>
          <w:b/>
          <w:bCs/>
        </w:rPr>
        <w:t>2.</w:t>
      </w:r>
      <w:r>
        <w:t xml:space="preserve"> Авторизируемся на Github:</w:t>
      </w:r>
    </w:p>
    <w:p w14:paraId="4E456027" w14:textId="77777777" w:rsidR="007560A8" w:rsidRDefault="00F9575F">
      <w:pPr>
        <w:pStyle w:val="CaptionedFigure"/>
      </w:pPr>
      <w:r>
        <w:rPr>
          <w:noProof/>
        </w:rPr>
        <w:lastRenderedPageBreak/>
        <w:drawing>
          <wp:inline distT="0" distB="0" distL="0" distR="0" wp14:anchorId="59182172" wp14:editId="0DC7F074">
            <wp:extent cx="5334000" cy="2693204"/>
            <wp:effectExtent l="0" t="0" r="0" b="0"/>
            <wp:docPr id="27" name="Picture" descr="(рис. 2. Авторизация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68797" w14:textId="77777777" w:rsidR="007560A8" w:rsidRDefault="00F9575F">
      <w:pPr>
        <w:pStyle w:val="ImageCaption"/>
      </w:pPr>
      <w:r>
        <w:t>(рис. 2. Авторизация)</w:t>
      </w:r>
    </w:p>
    <w:p w14:paraId="020C9A61" w14:textId="77777777" w:rsidR="007560A8" w:rsidRDefault="00F9575F">
      <w:pPr>
        <w:pStyle w:val="a0"/>
      </w:pPr>
      <w:r>
        <w:rPr>
          <w:b/>
          <w:bCs/>
        </w:rPr>
        <w:t>3.</w:t>
      </w:r>
      <w:r>
        <w:t xml:space="preserve"> Перейдем к шаблону репозитория и создадим по нему свой новый репозиторий:</w:t>
      </w:r>
    </w:p>
    <w:p w14:paraId="388B2BA5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4A60440B" wp14:editId="6A1F32C9">
            <wp:extent cx="5334000" cy="2983706"/>
            <wp:effectExtent l="0" t="0" r="0" b="0"/>
            <wp:docPr id="30" name="Picture" descr="(рис. 3. Шаблон репозитория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61975" w14:textId="77777777" w:rsidR="007560A8" w:rsidRDefault="00F9575F">
      <w:pPr>
        <w:pStyle w:val="ImageCaption"/>
      </w:pPr>
      <w:r>
        <w:t>(рис. 3. Шаблон репозитория)</w:t>
      </w:r>
    </w:p>
    <w:p w14:paraId="40DB770B" w14:textId="77777777" w:rsidR="007560A8" w:rsidRDefault="00F9575F">
      <w:pPr>
        <w:pStyle w:val="a0"/>
      </w:pPr>
      <w:r>
        <w:rPr>
          <w:b/>
          <w:bCs/>
        </w:rPr>
        <w:t>4.</w:t>
      </w:r>
      <w:r>
        <w:t xml:space="preserve"> Создадим и</w:t>
      </w:r>
      <w:r>
        <w:t xml:space="preserve"> настроим репозиторий:</w:t>
      </w:r>
    </w:p>
    <w:p w14:paraId="3E72BD29" w14:textId="77777777" w:rsidR="007560A8" w:rsidRDefault="00F9575F">
      <w:pPr>
        <w:pStyle w:val="CaptionedFigure"/>
      </w:pPr>
      <w:r>
        <w:rPr>
          <w:noProof/>
        </w:rPr>
        <w:lastRenderedPageBreak/>
        <w:drawing>
          <wp:inline distT="0" distB="0" distL="0" distR="0" wp14:anchorId="49EC2C39" wp14:editId="0469736F">
            <wp:extent cx="5309667" cy="4579684"/>
            <wp:effectExtent l="0" t="0" r="0" b="0"/>
            <wp:docPr id="33" name="Picture" descr="(рис. 4. Создание репозитория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F9167" w14:textId="77777777" w:rsidR="007560A8" w:rsidRDefault="00F9575F">
      <w:pPr>
        <w:pStyle w:val="ImageCaption"/>
      </w:pPr>
      <w:r>
        <w:t>(рис. 4. Создание репозитория)</w:t>
      </w:r>
    </w:p>
    <w:p w14:paraId="000A0F83" w14:textId="77777777" w:rsidR="007560A8" w:rsidRDefault="00F9575F">
      <w:pPr>
        <w:pStyle w:val="a0"/>
      </w:pPr>
      <w:r>
        <w:rPr>
          <w:b/>
          <w:bCs/>
        </w:rPr>
        <w:t>5.</w:t>
      </w:r>
      <w:r>
        <w:t xml:space="preserve"> Установим make:</w:t>
      </w:r>
    </w:p>
    <w:p w14:paraId="1D01C811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5C7E0BF1" wp14:editId="6A9CF33E">
            <wp:extent cx="3511603" cy="2366682"/>
            <wp:effectExtent l="0" t="0" r="0" b="0"/>
            <wp:docPr id="36" name="Picture" descr="(рис. 5. Установка mak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505D9" w14:textId="77777777" w:rsidR="007560A8" w:rsidRDefault="00F9575F">
      <w:pPr>
        <w:pStyle w:val="ImageCaption"/>
      </w:pPr>
      <w:r>
        <w:t>(рис. 5. Установка make)</w:t>
      </w:r>
    </w:p>
    <w:p w14:paraId="069E3CDD" w14:textId="77777777" w:rsidR="007560A8" w:rsidRDefault="00F9575F">
      <w:pPr>
        <w:pStyle w:val="a0"/>
      </w:pPr>
      <w:r>
        <w:rPr>
          <w:b/>
          <w:bCs/>
        </w:rPr>
        <w:t>6.</w:t>
      </w:r>
      <w:r>
        <w:t xml:space="preserve"> Установим git:</w:t>
      </w:r>
    </w:p>
    <w:p w14:paraId="7F919464" w14:textId="77777777" w:rsidR="007560A8" w:rsidRDefault="00F9575F">
      <w:pPr>
        <w:pStyle w:val="CaptionedFigure"/>
      </w:pPr>
      <w:r>
        <w:rPr>
          <w:noProof/>
        </w:rPr>
        <w:lastRenderedPageBreak/>
        <w:drawing>
          <wp:inline distT="0" distB="0" distL="0" distR="0" wp14:anchorId="222C716F" wp14:editId="1E0875FC">
            <wp:extent cx="3626863" cy="1921008"/>
            <wp:effectExtent l="0" t="0" r="0" b="0"/>
            <wp:docPr id="39" name="Picture" descr="(рис. 6. Установка gi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6C3AE" w14:textId="77777777" w:rsidR="007560A8" w:rsidRDefault="00F9575F">
      <w:pPr>
        <w:pStyle w:val="ImageCaption"/>
      </w:pPr>
      <w:r>
        <w:t>(рис. 6. Установка git)</w:t>
      </w:r>
    </w:p>
    <w:p w14:paraId="2BBDADB9" w14:textId="77777777" w:rsidR="007560A8" w:rsidRDefault="00F9575F">
      <w:pPr>
        <w:pStyle w:val="a0"/>
      </w:pPr>
      <w:r>
        <w:rPr>
          <w:b/>
          <w:bCs/>
        </w:rPr>
        <w:t>7.</w:t>
      </w:r>
      <w:r>
        <w:t xml:space="preserve"> Запросим SSH-ключ:</w:t>
      </w:r>
    </w:p>
    <w:p w14:paraId="26BE5EEF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45A30309" wp14:editId="19B85CD8">
            <wp:extent cx="5334000" cy="1041148"/>
            <wp:effectExtent l="0" t="0" r="0" b="0"/>
            <wp:docPr id="42" name="Picture" descr="(рис. 7. Запрос ключ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CD0A9" w14:textId="77777777" w:rsidR="007560A8" w:rsidRDefault="00F9575F">
      <w:pPr>
        <w:pStyle w:val="ImageCaption"/>
      </w:pPr>
      <w:r>
        <w:t>(рис. 7. Запрос ключа)</w:t>
      </w:r>
    </w:p>
    <w:p w14:paraId="4DEDDB6E" w14:textId="77777777" w:rsidR="007560A8" w:rsidRDefault="00F9575F">
      <w:pPr>
        <w:pStyle w:val="a0"/>
      </w:pPr>
      <w:r>
        <w:rPr>
          <w:b/>
          <w:bCs/>
        </w:rPr>
        <w:t>8.</w:t>
      </w:r>
      <w:r>
        <w:t xml:space="preserve"> Получим SSH-ключ:</w:t>
      </w:r>
    </w:p>
    <w:p w14:paraId="3907E480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50CE8583" wp14:editId="1DE4D187">
            <wp:extent cx="5334000" cy="2225953"/>
            <wp:effectExtent l="0" t="0" r="0" b="0"/>
            <wp:docPr id="45" name="Picture" descr="(рис. 8. Получение ключ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5DEA9" w14:textId="77777777" w:rsidR="007560A8" w:rsidRDefault="00F9575F">
      <w:pPr>
        <w:pStyle w:val="ImageCaption"/>
      </w:pPr>
      <w:r>
        <w:t>(рис. 8. Получение ключа)</w:t>
      </w:r>
    </w:p>
    <w:p w14:paraId="6DCBE344" w14:textId="77777777" w:rsidR="007560A8" w:rsidRDefault="00F9575F">
      <w:pPr>
        <w:pStyle w:val="a0"/>
      </w:pPr>
      <w:r>
        <w:rPr>
          <w:b/>
          <w:bCs/>
        </w:rPr>
        <w:t>9.</w:t>
      </w:r>
      <w:r>
        <w:t xml:space="preserve"> Получим id SSH-ключа:</w:t>
      </w:r>
    </w:p>
    <w:p w14:paraId="41DA9ADE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6E46E0D6" wp14:editId="302C65CF">
            <wp:extent cx="3588443" cy="430305"/>
            <wp:effectExtent l="0" t="0" r="0" b="0"/>
            <wp:docPr id="48" name="Picture" descr="(рис. 9. Получение id ключ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41787" w14:textId="77777777" w:rsidR="007560A8" w:rsidRDefault="00F9575F">
      <w:pPr>
        <w:pStyle w:val="ImageCaption"/>
      </w:pPr>
      <w:r>
        <w:t>(рис. 9. Получение id ключа)</w:t>
      </w:r>
    </w:p>
    <w:p w14:paraId="52B790ED" w14:textId="77777777" w:rsidR="007560A8" w:rsidRDefault="00F9575F">
      <w:pPr>
        <w:pStyle w:val="a0"/>
      </w:pPr>
      <w:r>
        <w:rPr>
          <w:b/>
          <w:bCs/>
        </w:rPr>
        <w:t>10.</w:t>
      </w:r>
      <w:r>
        <w:t xml:space="preserve"> Добавим связку по SSH-ключу на сайт:</w:t>
      </w:r>
    </w:p>
    <w:p w14:paraId="673FA9BD" w14:textId="77777777" w:rsidR="007560A8" w:rsidRDefault="00F9575F">
      <w:pPr>
        <w:pStyle w:val="CaptionedFigure"/>
      </w:pPr>
      <w:r>
        <w:rPr>
          <w:noProof/>
        </w:rPr>
        <w:lastRenderedPageBreak/>
        <w:drawing>
          <wp:inline distT="0" distB="0" distL="0" distR="0" wp14:anchorId="324A779D" wp14:editId="6DDB8B76">
            <wp:extent cx="5334000" cy="3240836"/>
            <wp:effectExtent l="0" t="0" r="0" b="0"/>
            <wp:docPr id="51" name="Picture" descr="(рис. 10. Добавление ключ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FA91B" w14:textId="77777777" w:rsidR="007560A8" w:rsidRDefault="00F9575F">
      <w:pPr>
        <w:pStyle w:val="ImageCaption"/>
      </w:pPr>
      <w:r>
        <w:t>(рис. 10. Добавление ключа)</w:t>
      </w:r>
    </w:p>
    <w:p w14:paraId="40E7246F" w14:textId="77777777" w:rsidR="007560A8" w:rsidRDefault="00F9575F">
      <w:pPr>
        <w:pStyle w:val="a0"/>
      </w:pPr>
      <w:r>
        <w:rPr>
          <w:b/>
          <w:bCs/>
        </w:rPr>
        <w:t>11.</w:t>
      </w:r>
      <w:r>
        <w:t xml:space="preserve"> Клонируем репозиторий:</w:t>
      </w:r>
    </w:p>
    <w:p w14:paraId="7E6D95EE" w14:textId="77777777" w:rsidR="007560A8" w:rsidRPr="005F6936" w:rsidRDefault="00F9575F">
      <w:pPr>
        <w:pStyle w:val="a0"/>
        <w:rPr>
          <w:lang w:val="en-US"/>
        </w:rPr>
      </w:pPr>
      <w:r w:rsidRPr="005F6936">
        <w:rPr>
          <w:rStyle w:val="VerbatimChar"/>
          <w:lang w:val="en-US"/>
        </w:rPr>
        <w:t>git clone --recursive git@github.com:malashenkomv/mathmod</w:t>
      </w:r>
    </w:p>
    <w:p w14:paraId="4D1DC2F9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1A822E5F" wp14:editId="0F39B9C6">
            <wp:extent cx="5334000" cy="179148"/>
            <wp:effectExtent l="0" t="0" r="0" b="0"/>
            <wp:docPr id="54" name="Picture" descr="(рис. 11. Клонирова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D9983" w14:textId="77777777" w:rsidR="007560A8" w:rsidRDefault="00F9575F">
      <w:pPr>
        <w:pStyle w:val="ImageCaption"/>
      </w:pPr>
      <w:r>
        <w:t>(рис. 11. Клонир</w:t>
      </w:r>
      <w:r>
        <w:t>ование)</w:t>
      </w:r>
    </w:p>
    <w:p w14:paraId="2F86DBE8" w14:textId="77777777" w:rsidR="007560A8" w:rsidRDefault="00F9575F">
      <w:pPr>
        <w:pStyle w:val="a0"/>
      </w:pPr>
      <w:r>
        <w:rPr>
          <w:b/>
          <w:bCs/>
        </w:rPr>
        <w:t>12.</w:t>
      </w:r>
      <w:r>
        <w:t xml:space="preserve"> Репозиторий склонирован:</w:t>
      </w:r>
    </w:p>
    <w:p w14:paraId="63AF184A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34988A71" wp14:editId="5B03DCA7">
            <wp:extent cx="5334000" cy="2811367"/>
            <wp:effectExtent l="0" t="0" r="0" b="0"/>
            <wp:docPr id="57" name="Picture" descr="(рис. 12. Репозиторий в директории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3B3E3" w14:textId="77777777" w:rsidR="007560A8" w:rsidRDefault="00F9575F">
      <w:pPr>
        <w:pStyle w:val="ImageCaption"/>
      </w:pPr>
      <w:r>
        <w:t>(рис. 12. Репозиторий в директории)</w:t>
      </w:r>
    </w:p>
    <w:p w14:paraId="7358DF9B" w14:textId="77777777" w:rsidR="007560A8" w:rsidRPr="005F6936" w:rsidRDefault="00F9575F">
      <w:pPr>
        <w:pStyle w:val="a0"/>
        <w:rPr>
          <w:lang w:val="en-US"/>
        </w:rPr>
      </w:pPr>
      <w:r>
        <w:lastRenderedPageBreak/>
        <w:t>Создадим папку Labs с внутренней папкой Lab01. Внутри</w:t>
      </w:r>
      <w:r w:rsidRPr="005F6936">
        <w:rPr>
          <w:lang w:val="en-US"/>
        </w:rPr>
        <w:t xml:space="preserve"> </w:t>
      </w:r>
      <w:r>
        <w:t>папки</w:t>
      </w:r>
      <w:r w:rsidRPr="005F6936">
        <w:rPr>
          <w:lang w:val="en-US"/>
        </w:rPr>
        <w:t xml:space="preserve"> Lab01 </w:t>
      </w:r>
      <w:r>
        <w:t>папки</w:t>
      </w:r>
      <w:r w:rsidRPr="005F6936">
        <w:rPr>
          <w:lang w:val="en-US"/>
        </w:rPr>
        <w:t xml:space="preserve"> report </w:t>
      </w:r>
      <w:r>
        <w:t>и</w:t>
      </w:r>
      <w:r w:rsidRPr="005F6936">
        <w:rPr>
          <w:lang w:val="en-US"/>
        </w:rPr>
        <w:t xml:space="preserve"> presentation.</w:t>
      </w:r>
    </w:p>
    <w:p w14:paraId="33873CD6" w14:textId="77777777" w:rsidR="007560A8" w:rsidRDefault="00F9575F">
      <w:pPr>
        <w:pStyle w:val="a0"/>
      </w:pPr>
      <w:r>
        <w:rPr>
          <w:b/>
          <w:bCs/>
        </w:rPr>
        <w:t>13.</w:t>
      </w:r>
      <w:r>
        <w:t xml:space="preserve"> Вид папки Lab01/report:</w:t>
      </w:r>
    </w:p>
    <w:p w14:paraId="6635BD93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3E34D713" wp14:editId="0C2BB6AB">
            <wp:extent cx="4764100" cy="1321653"/>
            <wp:effectExtent l="0" t="0" r="0" b="0"/>
            <wp:docPr id="60" name="Picture" descr="(рис. 13. Папка лабораторной работы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69675" w14:textId="77777777" w:rsidR="007560A8" w:rsidRDefault="00F9575F">
      <w:pPr>
        <w:pStyle w:val="ImageCaption"/>
      </w:pPr>
      <w:r>
        <w:t>(рис. 13. Папка лабораторной работы)</w:t>
      </w:r>
    </w:p>
    <w:p w14:paraId="15B6C91E" w14:textId="77777777" w:rsidR="007560A8" w:rsidRDefault="00F9575F">
      <w:pPr>
        <w:pStyle w:val="a0"/>
      </w:pPr>
      <w:r>
        <w:rPr>
          <w:b/>
          <w:bCs/>
        </w:rPr>
        <w:t>14.</w:t>
      </w:r>
      <w:r>
        <w:t xml:space="preserve"> Конвертируем .m</w:t>
      </w:r>
      <w:r>
        <w:t>d файл в docx командой make:</w:t>
      </w:r>
    </w:p>
    <w:p w14:paraId="204E49BC" w14:textId="77777777" w:rsidR="007560A8" w:rsidRDefault="00F9575F">
      <w:pPr>
        <w:pStyle w:val="CaptionedFigure"/>
      </w:pPr>
      <w:r>
        <w:rPr>
          <w:noProof/>
        </w:rPr>
        <w:drawing>
          <wp:inline distT="0" distB="0" distL="0" distR="0" wp14:anchorId="040B6B88" wp14:editId="4528F6BB">
            <wp:extent cx="5334000" cy="633260"/>
            <wp:effectExtent l="0" t="0" r="0" b="0"/>
            <wp:docPr id="63" name="Picture" descr="(рис. 14. Конвертация в doc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F6FDC" w14:textId="77777777" w:rsidR="007560A8" w:rsidRDefault="00F9575F">
      <w:pPr>
        <w:pStyle w:val="ImageCaption"/>
      </w:pPr>
      <w:r>
        <w:t>(рис. 14. Конвертация в docx)</w:t>
      </w:r>
    </w:p>
    <w:p w14:paraId="2C233E76" w14:textId="77777777" w:rsidR="007560A8" w:rsidRDefault="00F9575F">
      <w:pPr>
        <w:pStyle w:val="a0"/>
      </w:pPr>
      <w:r>
        <w:rPr>
          <w:b/>
          <w:bCs/>
        </w:rPr>
        <w:t>15.</w:t>
      </w:r>
      <w:r>
        <w:t xml:space="preserve"> </w:t>
      </w:r>
      <w:r>
        <w:t>Затем получили docx файл, а для конвертации .md файла в pdf потребуется установка TeX Live.Установим MiKTeX как альтернативу TeX Live для LaTeX, после конвертируем .md файл в pdf командой:</w:t>
      </w:r>
    </w:p>
    <w:p w14:paraId="5F20124D" w14:textId="77777777" w:rsidR="007560A8" w:rsidRPr="005F6936" w:rsidRDefault="00F9575F">
      <w:pPr>
        <w:pStyle w:val="a0"/>
        <w:rPr>
          <w:lang w:val="en-US"/>
        </w:rPr>
      </w:pPr>
      <w:r w:rsidRPr="005F6936">
        <w:rPr>
          <w:rStyle w:val="VerbatimChar"/>
          <w:lang w:val="en-US"/>
        </w:rPr>
        <w:t>pandoc report.md -o report.pdf --pdf-engine=lualatex -V mainfont="T</w:t>
      </w:r>
      <w:r w:rsidRPr="005F6936">
        <w:rPr>
          <w:rStyle w:val="VerbatimChar"/>
          <w:lang w:val="en-US"/>
        </w:rPr>
        <w:t>imes New Roman" -V sansfont="DejaVu Sans" -V monofont="DejaVu Sans Mono"</w:t>
      </w:r>
    </w:p>
    <w:p w14:paraId="6C6B0137" w14:textId="77777777" w:rsidR="007560A8" w:rsidRDefault="00F9575F">
      <w:pPr>
        <w:pStyle w:val="a0"/>
      </w:pPr>
      <w:r>
        <w:rPr>
          <w:b/>
          <w:bCs/>
        </w:rPr>
        <w:t>18.</w:t>
      </w:r>
      <w:r>
        <w:t xml:space="preserve"> Получили pdf файл и итоговый вид папки отчета лабораторной работы, также конвертируем .md файл презентации в pdf презентации командой:</w:t>
      </w:r>
    </w:p>
    <w:p w14:paraId="601A94BD" w14:textId="77777777" w:rsidR="007560A8" w:rsidRPr="005F6936" w:rsidRDefault="00F9575F">
      <w:pPr>
        <w:pStyle w:val="a0"/>
        <w:rPr>
          <w:lang w:val="en-US"/>
        </w:rPr>
      </w:pPr>
      <w:r w:rsidRPr="005F6936">
        <w:rPr>
          <w:rStyle w:val="VerbatimChar"/>
          <w:lang w:val="en-US"/>
        </w:rPr>
        <w:t>pandoc presentation.md -o presentation.pdf —</w:t>
      </w:r>
      <w:r w:rsidRPr="005F6936">
        <w:rPr>
          <w:rStyle w:val="VerbatimChar"/>
          <w:lang w:val="en-US"/>
        </w:rPr>
        <w:t>-pdf-engine=lualatex -V mainfont="Times New Roman" -V sansfont="DejaVu Sans" -V monofont="DejaVu Sans Mono" -t beamer —-slide-level=2</w:t>
      </w:r>
    </w:p>
    <w:p w14:paraId="76C8F6F1" w14:textId="77777777" w:rsidR="007560A8" w:rsidRDefault="00F9575F">
      <w:pPr>
        <w:pStyle w:val="a0"/>
      </w:pPr>
      <w:r>
        <w:rPr>
          <w:b/>
          <w:bCs/>
        </w:rPr>
        <w:t>21.</w:t>
      </w:r>
      <w:r>
        <w:t xml:space="preserve"> Получили pdf файл презентации, отправим все изменения на GitHub командами и все изменения отправляем в репозиторий с у</w:t>
      </w:r>
      <w:r>
        <w:t>казанным коммитом.</w:t>
      </w:r>
    </w:p>
    <w:p w14:paraId="16B6650D" w14:textId="77777777" w:rsidR="007560A8" w:rsidRDefault="00F9575F">
      <w:pPr>
        <w:pStyle w:val="1"/>
      </w:pPr>
      <w:bookmarkStart w:id="8" w:name="вывод"/>
      <w:bookmarkStart w:id="9" w:name="_Toc158410485"/>
      <w:bookmarkEnd w:id="6"/>
      <w:r>
        <w:t>Вывод</w:t>
      </w:r>
      <w:bookmarkEnd w:id="9"/>
    </w:p>
    <w:p w14:paraId="6E4F73F8" w14:textId="77777777" w:rsidR="007560A8" w:rsidRDefault="00F9575F">
      <w:pPr>
        <w:pStyle w:val="FirstParagraph"/>
      </w:pPr>
      <w:r>
        <w:t>Мы настроили рабочее пространство для лабораторной работы. Изучили систему контроля версий Git и язык разметки Markdown.</w:t>
      </w:r>
    </w:p>
    <w:p w14:paraId="7920DF89" w14:textId="77777777" w:rsidR="007560A8" w:rsidRDefault="00F9575F">
      <w:pPr>
        <w:pStyle w:val="1"/>
      </w:pPr>
      <w:bookmarkStart w:id="10" w:name="список-литературы.-библиография"/>
      <w:bookmarkStart w:id="11" w:name="_Toc158410486"/>
      <w:bookmarkEnd w:id="8"/>
      <w:r>
        <w:t>Список литературы. Библиография</w:t>
      </w:r>
      <w:bookmarkEnd w:id="11"/>
    </w:p>
    <w:p w14:paraId="7D2C8114" w14:textId="77777777" w:rsidR="007560A8" w:rsidRDefault="00F9575F">
      <w:pPr>
        <w:numPr>
          <w:ilvl w:val="0"/>
          <w:numId w:val="2"/>
        </w:numPr>
      </w:pPr>
      <w:r>
        <w:t>Документация по Git: https://git-scm.com/book/ru/v2</w:t>
      </w:r>
    </w:p>
    <w:p w14:paraId="2F60D547" w14:textId="77777777" w:rsidR="007560A8" w:rsidRDefault="00F9575F">
      <w:pPr>
        <w:numPr>
          <w:ilvl w:val="0"/>
          <w:numId w:val="2"/>
        </w:numPr>
      </w:pPr>
      <w:r>
        <w:t>Документация по Markdown: https://learn.microsoft.com/ru-ru/contribute/markdown-reference</w:t>
      </w:r>
    </w:p>
    <w:p w14:paraId="30E2C5C2" w14:textId="77777777" w:rsidR="007560A8" w:rsidRDefault="00F9575F">
      <w:pPr>
        <w:numPr>
          <w:ilvl w:val="0"/>
          <w:numId w:val="2"/>
        </w:numPr>
      </w:pPr>
      <w:r>
        <w:lastRenderedPageBreak/>
        <w:t>Документация по MiKTeX: https://kpfu.ru/staff_files/F2077692752/Inst_MiKTeX.pdf</w:t>
      </w:r>
      <w:bookmarkEnd w:id="10"/>
    </w:p>
    <w:sectPr w:rsidR="007560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0CE22" w14:textId="77777777" w:rsidR="00F9575F" w:rsidRDefault="00F9575F">
      <w:pPr>
        <w:spacing w:after="0"/>
      </w:pPr>
      <w:r>
        <w:separator/>
      </w:r>
    </w:p>
  </w:endnote>
  <w:endnote w:type="continuationSeparator" w:id="0">
    <w:p w14:paraId="6758E84A" w14:textId="77777777" w:rsidR="00F9575F" w:rsidRDefault="00F957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D9AEA9" w14:textId="77777777" w:rsidR="00F9575F" w:rsidRDefault="00F9575F">
      <w:r>
        <w:separator/>
      </w:r>
    </w:p>
  </w:footnote>
  <w:footnote w:type="continuationSeparator" w:id="0">
    <w:p w14:paraId="0297EDCA" w14:textId="77777777" w:rsidR="00F9575F" w:rsidRDefault="00F957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88C1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F6B7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60A8"/>
    <w:rsid w:val="005F6936"/>
    <w:rsid w:val="007560A8"/>
    <w:rsid w:val="00F95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FB4F6"/>
  <w15:docId w15:val="{FE789A1F-C32F-457E-B158-0EFAF73C2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693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25</Words>
  <Characters>3564</Characters>
  <Application>Microsoft Office Word</Application>
  <DocSecurity>0</DocSecurity>
  <Lines>29</Lines>
  <Paragraphs>8</Paragraphs>
  <ScaleCrop>false</ScaleCrop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атематическое моделирование</dc:title>
  <dc:creator>Выполнила: Коняева Марина Александврона, НФИбд-01-21, 1032217044</dc:creator>
  <cp:keywords/>
  <cp:lastModifiedBy>Marina Konyaeva</cp:lastModifiedBy>
  <cp:revision>3</cp:revision>
  <cp:lastPrinted>2024-02-09T19:34:00Z</cp:lastPrinted>
  <dcterms:created xsi:type="dcterms:W3CDTF">2024-02-09T19:33:00Z</dcterms:created>
  <dcterms:modified xsi:type="dcterms:W3CDTF">2024-02-09T19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. Система контроля версий Git. 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